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131D" w:rsidRPr="00481280" w:rsidRDefault="00481280" w:rsidP="00481280">
      <w:pPr>
        <w:jc w:val="center"/>
        <w:rPr>
          <w:rFonts w:ascii="Times New Roman" w:hAnsi="Times New Roman" w:cs="Times New Roman"/>
          <w:b/>
        </w:rPr>
      </w:pPr>
      <w:r w:rsidRPr="00481280">
        <w:rPr>
          <w:rFonts w:ascii="Times New Roman" w:hAnsi="Times New Roman" w:cs="Times New Roman"/>
          <w:b/>
        </w:rPr>
        <w:t>TABLE 1</w:t>
      </w:r>
    </w:p>
    <w:tbl>
      <w:tblPr>
        <w:tblW w:w="9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961"/>
        <w:gridCol w:w="4109"/>
      </w:tblGrid>
      <w:tr w:rsidR="00481280" w:rsidTr="00470DD1"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481280" w:rsidRPr="00481280" w:rsidRDefault="00481280" w:rsidP="00470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72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81280">
              <w:rPr>
                <w:rFonts w:ascii="Times New Roman" w:eastAsia="Times New Roman" w:hAnsi="Times New Roman" w:cs="Times New Roman"/>
                <w:b/>
                <w:color w:val="000000"/>
              </w:rPr>
              <w:t>Biofilm Producer</w:t>
            </w:r>
          </w:p>
        </w:tc>
        <w:tc>
          <w:tcPr>
            <w:tcW w:w="410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481280" w:rsidRPr="00481280" w:rsidRDefault="00481280" w:rsidP="00470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hanging="72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81280">
              <w:rPr>
                <w:rFonts w:ascii="Times New Roman" w:eastAsia="Times New Roman" w:hAnsi="Times New Roman" w:cs="Times New Roman"/>
                <w:b/>
                <w:color w:val="000000"/>
              </w:rPr>
              <w:t>Average OD</w:t>
            </w:r>
          </w:p>
        </w:tc>
      </w:tr>
      <w:tr w:rsidR="00481280" w:rsidTr="00470DD1">
        <w:tc>
          <w:tcPr>
            <w:tcW w:w="496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:rsidR="00481280" w:rsidRDefault="00481280" w:rsidP="00470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120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t producing biofilm/ producing weak biofilm </w:t>
            </w:r>
          </w:p>
        </w:tc>
        <w:tc>
          <w:tcPr>
            <w:tcW w:w="410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:rsidR="00481280" w:rsidRDefault="00481280" w:rsidP="00470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≤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OD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/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OD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&lt; ~ ≤ 2 ×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OD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</w:tr>
      <w:tr w:rsidR="00481280" w:rsidTr="00470DD1"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81280" w:rsidRDefault="00481280" w:rsidP="00470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120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ducing moderate biofilm</w:t>
            </w:r>
          </w:p>
        </w:tc>
        <w:tc>
          <w:tcPr>
            <w:tcW w:w="4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81280" w:rsidRDefault="00481280" w:rsidP="00470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2 ×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OD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&lt; ~ ≤ 4 ×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OD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</w:tr>
      <w:tr w:rsidR="00481280" w:rsidTr="00470DD1">
        <w:tc>
          <w:tcPr>
            <w:tcW w:w="496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481280" w:rsidRDefault="00481280" w:rsidP="00470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hanging="120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ducing strong biofilm</w:t>
            </w:r>
          </w:p>
        </w:tc>
        <w:tc>
          <w:tcPr>
            <w:tcW w:w="410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481280" w:rsidRDefault="00481280" w:rsidP="00470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&gt; 4 ×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OD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</w:tr>
    </w:tbl>
    <w:p w:rsidR="00481280" w:rsidRDefault="00481280" w:rsidP="00481280">
      <w:pPr>
        <w:jc w:val="center"/>
        <w:rPr>
          <w:rFonts w:ascii="Times New Roman" w:hAnsi="Times New Roman" w:cs="Times New Roman"/>
        </w:rPr>
      </w:pPr>
    </w:p>
    <w:p w:rsidR="00481280" w:rsidRDefault="00481280" w:rsidP="00481280">
      <w:pPr>
        <w:jc w:val="center"/>
        <w:rPr>
          <w:rFonts w:ascii="Times New Roman" w:hAnsi="Times New Roman" w:cs="Times New Roman"/>
        </w:rPr>
      </w:pPr>
    </w:p>
    <w:p w:rsidR="00481280" w:rsidRPr="00481280" w:rsidRDefault="00481280" w:rsidP="00481280">
      <w:pPr>
        <w:jc w:val="center"/>
        <w:rPr>
          <w:rFonts w:ascii="Times New Roman" w:hAnsi="Times New Roman" w:cs="Times New Roman"/>
          <w:b/>
        </w:rPr>
      </w:pPr>
      <w:r w:rsidRPr="00481280">
        <w:rPr>
          <w:rFonts w:ascii="Times New Roman" w:hAnsi="Times New Roman" w:cs="Times New Roman"/>
          <w:b/>
        </w:rPr>
        <w:t>TABLE 2</w:t>
      </w:r>
    </w:p>
    <w:tbl>
      <w:tblPr>
        <w:tblW w:w="9315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1"/>
        <w:gridCol w:w="250"/>
        <w:gridCol w:w="1026"/>
        <w:gridCol w:w="992"/>
        <w:gridCol w:w="1005"/>
        <w:gridCol w:w="995"/>
        <w:gridCol w:w="984"/>
        <w:gridCol w:w="974"/>
        <w:gridCol w:w="1388"/>
      </w:tblGrid>
      <w:tr w:rsidR="00481280" w:rsidTr="00C37773">
        <w:trPr>
          <w:trHeight w:val="340"/>
        </w:trPr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:rsidR="00481280" w:rsidRDefault="00481280" w:rsidP="00470DD1">
            <w:pPr>
              <w:spacing w:after="0" w:line="240" w:lineRule="auto"/>
              <w:ind w:right="-1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ample number</w:t>
            </w:r>
          </w:p>
        </w:tc>
        <w:tc>
          <w:tcPr>
            <w:tcW w:w="25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026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:rsidR="00481280" w:rsidRDefault="00481280" w:rsidP="00470D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.51</w:t>
            </w:r>
          </w:p>
        </w:tc>
        <w:tc>
          <w:tcPr>
            <w:tcW w:w="992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:rsidR="00481280" w:rsidRDefault="00481280" w:rsidP="00470D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.50</w:t>
            </w:r>
          </w:p>
        </w:tc>
        <w:tc>
          <w:tcPr>
            <w:tcW w:w="1005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:rsidR="00481280" w:rsidRDefault="00481280" w:rsidP="00470D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.15</w:t>
            </w:r>
          </w:p>
        </w:tc>
        <w:tc>
          <w:tcPr>
            <w:tcW w:w="995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:rsidR="00481280" w:rsidRDefault="00481280" w:rsidP="00470D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.13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:rsidR="00481280" w:rsidRDefault="00481280" w:rsidP="00470D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.44</w:t>
            </w:r>
          </w:p>
        </w:tc>
        <w:tc>
          <w:tcPr>
            <w:tcW w:w="974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:rsidR="00481280" w:rsidRDefault="00481280" w:rsidP="00470D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.9</w:t>
            </w:r>
          </w:p>
        </w:tc>
        <w:tc>
          <w:tcPr>
            <w:tcW w:w="1388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:rsidR="00481280" w:rsidRDefault="00481280" w:rsidP="00470D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.20</w:t>
            </w:r>
          </w:p>
        </w:tc>
      </w:tr>
      <w:tr w:rsidR="00481280" w:rsidTr="00C37773">
        <w:trPr>
          <w:trHeight w:val="340"/>
        </w:trPr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Biofilm absorbance</w:t>
            </w:r>
          </w:p>
        </w:tc>
        <w:tc>
          <w:tcPr>
            <w:tcW w:w="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19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2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26</w:t>
            </w:r>
          </w:p>
        </w:tc>
        <w:tc>
          <w:tcPr>
            <w:tcW w:w="9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07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538</w:t>
            </w: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06</w:t>
            </w:r>
          </w:p>
        </w:tc>
        <w:tc>
          <w:tcPr>
            <w:tcW w:w="13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651</w:t>
            </w:r>
          </w:p>
        </w:tc>
      </w:tr>
      <w:tr w:rsidR="00481280" w:rsidTr="00C37773">
        <w:trPr>
          <w:trHeight w:val="340"/>
        </w:trPr>
        <w:tc>
          <w:tcPr>
            <w:tcW w:w="1701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1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17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26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04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538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08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674</w:t>
            </w:r>
          </w:p>
        </w:tc>
      </w:tr>
      <w:tr w:rsidR="00481280" w:rsidTr="00C37773">
        <w:trPr>
          <w:trHeight w:val="340"/>
        </w:trPr>
        <w:tc>
          <w:tcPr>
            <w:tcW w:w="1701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1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38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97</w:t>
            </w: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29</w:t>
            </w: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504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11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673</w:t>
            </w:r>
          </w:p>
        </w:tc>
      </w:tr>
      <w:tr w:rsidR="00481280" w:rsidTr="00C37773">
        <w:trPr>
          <w:trHeight w:val="340"/>
        </w:trPr>
        <w:tc>
          <w:tcPr>
            <w:tcW w:w="170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Average absorbance</w:t>
            </w:r>
          </w:p>
        </w:tc>
        <w:tc>
          <w:tcPr>
            <w:tcW w:w="25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.52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.225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.25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.213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.527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.209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.666</w:t>
            </w:r>
          </w:p>
        </w:tc>
        <w:bookmarkStart w:id="0" w:name="_GoBack"/>
        <w:bookmarkEnd w:id="0"/>
      </w:tr>
      <w:tr w:rsidR="00481280" w:rsidTr="00470DD1">
        <w:trPr>
          <w:trHeight w:val="560"/>
        </w:trPr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nterpretation</w:t>
            </w:r>
          </w:p>
        </w:tc>
        <w:tc>
          <w:tcPr>
            <w:tcW w:w="2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102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Weak Biofilm</w:t>
            </w:r>
          </w:p>
        </w:tc>
        <w:tc>
          <w:tcPr>
            <w:tcW w:w="99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Non-Biofilm</w:t>
            </w:r>
          </w:p>
        </w:tc>
        <w:tc>
          <w:tcPr>
            <w:tcW w:w="100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Non-Biofilm</w:t>
            </w:r>
          </w:p>
        </w:tc>
        <w:tc>
          <w:tcPr>
            <w:tcW w:w="9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Non-Biofilm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Weak Biofilm</w:t>
            </w:r>
          </w:p>
        </w:tc>
        <w:tc>
          <w:tcPr>
            <w:tcW w:w="9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Non-Biofilm</w:t>
            </w:r>
          </w:p>
        </w:tc>
        <w:tc>
          <w:tcPr>
            <w:tcW w:w="13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481280" w:rsidRDefault="00481280" w:rsidP="00470DD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Moderate Biofilm</w:t>
            </w:r>
          </w:p>
        </w:tc>
      </w:tr>
    </w:tbl>
    <w:p w:rsidR="00481280" w:rsidRDefault="00481280" w:rsidP="00481280">
      <w:pPr>
        <w:jc w:val="center"/>
        <w:rPr>
          <w:rFonts w:ascii="Times New Roman" w:hAnsi="Times New Roman" w:cs="Times New Roman"/>
        </w:rPr>
      </w:pPr>
    </w:p>
    <w:p w:rsidR="00481280" w:rsidRPr="00481280" w:rsidRDefault="00481280" w:rsidP="00481280">
      <w:pPr>
        <w:jc w:val="center"/>
        <w:rPr>
          <w:rFonts w:ascii="Times New Roman" w:hAnsi="Times New Roman" w:cs="Times New Roman"/>
        </w:rPr>
      </w:pPr>
    </w:p>
    <w:sectPr w:rsidR="00481280" w:rsidRPr="0048128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DQxMzE2tzAxNjBX0lEKTi0uzszPAykwqgUAHf9juCwAAAA="/>
  </w:docVars>
  <w:rsids>
    <w:rsidRoot w:val="00481280"/>
    <w:rsid w:val="00481280"/>
    <w:rsid w:val="009C131D"/>
    <w:rsid w:val="00C3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502F8F-8003-4FF9-AE8F-6BF75B777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19-09-24T15:11:00Z</dcterms:created>
  <dcterms:modified xsi:type="dcterms:W3CDTF">2019-09-26T08:15:00Z</dcterms:modified>
</cp:coreProperties>
</file>